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</w:t>
      </w:r>
      <w:proofErr w:type="gramStart"/>
      <w:r w:rsidR="00205FF4" w:rsidRPr="00205FF4">
        <w:rPr>
          <w:rFonts w:ascii="Arial" w:hAnsi="Arial" w:cs="Arial"/>
          <w:b/>
          <w:sz w:val="22"/>
        </w:rPr>
        <w:t>003][</w:t>
      </w:r>
      <w:proofErr w:type="gramEnd"/>
      <w:r w:rsidR="00205FF4" w:rsidRPr="00205FF4">
        <w:rPr>
          <w:rFonts w:ascii="Arial" w:hAnsi="Arial" w:cs="Arial"/>
          <w:b/>
          <w:sz w:val="22"/>
        </w:rPr>
        <w:t>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</w:t>
      </w:r>
      <w:proofErr w:type="gramStart"/>
      <w:r>
        <w:t>003</w:t>
      </w:r>
      <w:r w:rsidRPr="00F44282">
        <w:t>][</w:t>
      </w:r>
      <w:proofErr w:type="gramEnd"/>
      <w:r w:rsidRPr="00F44282">
        <w:t>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Hyperlink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Hyperlink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Hyperlink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Hyperlink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Hyperlink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28315CAB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C9C89F8" w14:textId="7DDF65BA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3351B95B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7D4D753" w14:textId="0E10BDE5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Heading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4E4B45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Hyperlink"/>
          </w:rPr>
          <w:t>R2-2109310</w:t>
        </w:r>
      </w:hyperlink>
      <w:r w:rsidR="00E1536B">
        <w:tab/>
        <w:t xml:space="preserve">Reply LS on the Intra-band and Inter-band (NG)EN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</w:r>
      <w:proofErr w:type="gramStart"/>
      <w:r w:rsidR="00E1536B">
        <w:t>To:RAN</w:t>
      </w:r>
      <w:proofErr w:type="gramEnd"/>
      <w:r w:rsidR="00E1536B">
        <w:t>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e][</w:t>
      </w:r>
      <w:proofErr w:type="gramStart"/>
      <w:r w:rsidRPr="00E1536B">
        <w:rPr>
          <w:rFonts w:ascii="Arial" w:hAnsi="Arial" w:cs="Arial"/>
          <w:lang w:eastAsia="zh-CN"/>
        </w:rPr>
        <w:t>017][</w:t>
      </w:r>
      <w:proofErr w:type="gramEnd"/>
      <w:r w:rsidRPr="00E1536B">
        <w:rPr>
          <w:rFonts w:ascii="Arial" w:hAnsi="Arial" w:cs="Arial"/>
          <w:lang w:eastAsia="zh-CN"/>
        </w:rPr>
        <w:t xml:space="preserve">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Heading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4E4B45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Hyperlink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4E4B45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Hyperlink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</w:t>
      </w:r>
      <w:proofErr w:type="gramStart"/>
      <w:r w:rsidRPr="000128F7">
        <w:rPr>
          <w:rFonts w:ascii="Arial" w:hAnsi="Arial" w:cs="Arial"/>
        </w:rPr>
        <w:t>DC</w:t>
      </w:r>
      <w:proofErr w:type="gramEnd"/>
      <w:r w:rsidRPr="000128F7">
        <w:rPr>
          <w:rFonts w:ascii="Arial" w:hAnsi="Arial" w:cs="Arial"/>
        </w:rPr>
        <w:t xml:space="preserve"> and NE-DC. However, it is also described that this capability applies to NE-DC when configured, which should be interpreted as mandatory with capability signalling. </w:t>
      </w:r>
      <w:proofErr w:type="gramStart"/>
      <w:r w:rsidRPr="000128F7">
        <w:rPr>
          <w:rFonts w:ascii="Arial" w:hAnsi="Arial" w:cs="Arial"/>
        </w:rPr>
        <w:t>Thus</w:t>
      </w:r>
      <w:proofErr w:type="gramEnd"/>
      <w:r w:rsidRPr="000128F7">
        <w:rPr>
          <w:rFonts w:ascii="Arial" w:hAnsi="Arial" w:cs="Arial"/>
        </w:rPr>
        <w:t xml:space="preserve">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Yes or </w:t>
            </w:r>
            <w:proofErr w:type="gramStart"/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No</w:t>
            </w:r>
            <w:proofErr w:type="gramEnd"/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We should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eastAsia="ja-JP"/>
              </w:rPr>
              <w:t>clarify also</w:t>
            </w:r>
            <w:proofErr w:type="gramEnd"/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 the NR-DC case, which does not seem clear at the moment either.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eastAsia="ja-JP"/>
              </w:rPr>
              <w:t>Hence</w:t>
            </w:r>
            <w:proofErr w:type="gramEnd"/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74EB1C49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586EE497" w14:textId="53463CFB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CF2AEF8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62A05D30" w14:textId="3402DD5B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3D23D2C7" w14:textId="750DF87E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Heading3"/>
        <w:rPr>
          <w:sz w:val="24"/>
          <w:u w:val="single"/>
        </w:rPr>
      </w:pPr>
      <w:r w:rsidRPr="002621FA">
        <w:rPr>
          <w:sz w:val="24"/>
          <w:u w:val="single"/>
        </w:rPr>
        <w:lastRenderedPageBreak/>
        <w:t>Miscellaneous corrections for Rel-15 UE capabilities</w:t>
      </w:r>
    </w:p>
    <w:p w14:paraId="0C3BC0D2" w14:textId="77777777" w:rsidR="002621FA" w:rsidRPr="00CE306C" w:rsidRDefault="004E4B45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Hyperlink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4E4B45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Hyperlink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 xml:space="preserve">, in current TS38.306, the counted unicast PDSCH include the PDSCH scrambled with C-RNTI, TC-RNTI or CS-RNTI. However, MCS-C-RNTI, which is also used for </w:t>
      </w:r>
      <w:proofErr w:type="gramStart"/>
      <w:r w:rsidRPr="000128F7">
        <w:rPr>
          <w:rFonts w:cs="Arial"/>
          <w:lang w:eastAsia="zh-CN"/>
        </w:rPr>
        <w:t>unicast</w:t>
      </w:r>
      <w:proofErr w:type="gramEnd"/>
      <w:r w:rsidRPr="000128F7">
        <w:rPr>
          <w:rFonts w:cs="Arial"/>
          <w:lang w:eastAsia="zh-CN"/>
        </w:rPr>
        <w:t xml:space="preserve">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52335D">
        <w:rPr>
          <w:rFonts w:ascii="CG Times (WN)" w:eastAsia="DengXian" w:hAnsi="CG Times (WN)"/>
          <w:b/>
          <w:bCs/>
          <w:lang w:eastAsia="zh-CN"/>
        </w:rPr>
        <w:t>2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 xml:space="preserve">Yes or </w:t>
            </w:r>
            <w:proofErr w:type="gramStart"/>
            <w:r>
              <w:rPr>
                <w:rFonts w:eastAsiaTheme="minorEastAsia"/>
                <w:b/>
                <w:bCs/>
                <w:szCs w:val="22"/>
                <w:lang w:eastAsia="ja-JP"/>
              </w:rPr>
              <w:t>No</w:t>
            </w:r>
            <w:proofErr w:type="gramEnd"/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6CCB7853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3A2EE64C" w14:textId="016E2D8A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BA5CF49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02B2FD4C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</w:r>
      <w:proofErr w:type="gramStart"/>
      <w:r w:rsidRPr="002621FA">
        <w:rPr>
          <w:sz w:val="20"/>
        </w:rPr>
        <w:t>To:RAN</w:t>
      </w:r>
      <w:proofErr w:type="gramEnd"/>
      <w:r w:rsidRPr="002621FA">
        <w:rPr>
          <w:sz w:val="20"/>
        </w:rPr>
        <w:t>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lastRenderedPageBreak/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5847F" w14:textId="77777777" w:rsidR="004E4B45" w:rsidRDefault="004E4B45">
      <w:pPr>
        <w:spacing w:after="0" w:line="240" w:lineRule="auto"/>
      </w:pPr>
      <w:r>
        <w:separator/>
      </w:r>
    </w:p>
  </w:endnote>
  <w:endnote w:type="continuationSeparator" w:id="0">
    <w:p w14:paraId="2ACDE7AF" w14:textId="77777777" w:rsidR="004E4B45" w:rsidRDefault="004E4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MS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Wingdings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panose1 w:val="020B0604020202020204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894B" w14:textId="77777777" w:rsidR="002129FB" w:rsidRDefault="002129F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9A21A" w14:textId="77777777" w:rsidR="004E4B45" w:rsidRDefault="004E4B45">
      <w:pPr>
        <w:spacing w:after="0" w:line="240" w:lineRule="auto"/>
      </w:pPr>
      <w:r>
        <w:separator/>
      </w:r>
    </w:p>
  </w:footnote>
  <w:footnote w:type="continuationSeparator" w:id="0">
    <w:p w14:paraId="45FA0135" w14:textId="77777777" w:rsidR="004E4B45" w:rsidRDefault="004E4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  <w:qFormat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DefaultParagraphFont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Normal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5FEE30-7824-4F07-A2C7-FB0C8724743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077</Words>
  <Characters>6141</Characters>
  <Application>Microsoft Office Word</Application>
  <DocSecurity>0</DocSecurity>
  <Lines>51</Lines>
  <Paragraphs>14</Paragraphs>
  <ScaleCrop>false</ScaleCrop>
  <Company>Huawei Technologies Co.,Ltd.</Company>
  <LinksUpToDate>false</LinksUpToDate>
  <CharactersWithSpaces>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Apple - Naveen Palle</cp:lastModifiedBy>
  <cp:revision>5</cp:revision>
  <cp:lastPrinted>2009-04-22T00:01:00Z</cp:lastPrinted>
  <dcterms:created xsi:type="dcterms:W3CDTF">2021-11-01T14:51:00Z</dcterms:created>
  <dcterms:modified xsi:type="dcterms:W3CDTF">2021-11-01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